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590FF8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579ADE0B" w:rsidR="007709B9" w:rsidRPr="00FC5D00" w:rsidRDefault="00590FF8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E6CB8BE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3E69315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71172E83" w:rsidR="007709B9" w:rsidRPr="009A6EA5" w:rsidRDefault="00590FF8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0" w:history="1">
                    <w:r w:rsidR="009A6EA5" w:rsidRPr="009A6EA5">
                      <w:rPr>
                        <w:rStyle w:val="Hyperlink"/>
                        <w:rFonts w:ascii="Calibri Light" w:eastAsia="Arial Unicode MS" w:hAnsi="Calibri Light" w:cs="Arial Unicode MS"/>
                        <w:sz w:val="16"/>
                        <w:szCs w:val="16"/>
                        <w:u w:val="none"/>
                      </w:rPr>
                      <w:t>michailmarkou1995@outlook.com.gr</w:t>
                    </w:r>
                  </w:hyperlink>
                  <w:r w:rsidR="009A6EA5" w:rsidRPr="009A6EA5"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  <w:t xml:space="preserve">  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46A3EA7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56E25CDF" w:rsidR="007709B9" w:rsidRPr="00FC5D00" w:rsidRDefault="00590FF8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1" w:history="1">
                    <w:r w:rsidR="007709B9" w:rsidRPr="00451253">
                      <w:rPr>
                        <w:rFonts w:ascii="Calibri Light" w:eastAsia="Arial Unicode MS" w:hAnsi="Calibri Light" w:cs="Arial Unicode MS"/>
                        <w:color w:val="C00000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451253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73D7FDA4" w:rsidR="00451253" w:rsidRPr="00FC5D00" w:rsidRDefault="00590FF8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4" w:history="1">
                    <w:r w:rsidR="00451253" w:rsidRPr="00451253">
                      <w:rPr>
                        <w:rFonts w:ascii="Calibri Light" w:eastAsia="Arial Unicode MS" w:hAnsi="Calibri Light" w:cs="Arial Unicode MS"/>
                        <w:color w:val="C00000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3901D667" w:rsidR="00451253" w:rsidRPr="009D0878" w:rsidRDefault="00451253" w:rsidP="0047720C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168B0DC7" wp14:editId="6F9C5565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0D837832" w14:textId="77777777" w:rsidR="00451253" w:rsidRPr="009D0878" w:rsidRDefault="00451253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451253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46102627" w:rsidR="00451253" w:rsidRPr="00FC5D00" w:rsidRDefault="00451253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52BA09A0" w:rsidR="00451253" w:rsidRPr="004C2DB8" w:rsidRDefault="00451253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  <w:tc>
                <w:tcPr>
                  <w:tcW w:w="422" w:type="dxa"/>
                </w:tcPr>
                <w:p w14:paraId="35027518" w14:textId="77777777" w:rsidR="00451253" w:rsidRPr="004C2DB8" w:rsidRDefault="00451253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590FF8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7DF0ED52" w14:textId="206D7162" w:rsidR="005B1D68" w:rsidRDefault="00122C85" w:rsidP="00941357">
            <w:pPr>
              <w:pStyle w:val="ListBullet"/>
              <w:numPr>
                <w:ilvl w:val="0"/>
                <w:numId w:val="4"/>
              </w:numPr>
            </w:pPr>
            <w:r>
              <w:t>Collaboration &amp; Problem</w:t>
            </w:r>
            <w:r w:rsidR="008C6C5B">
              <w:t>-</w:t>
            </w:r>
            <w:r>
              <w:t>Solving</w:t>
            </w:r>
          </w:p>
          <w:p w14:paraId="3C41F576" w14:textId="0A26AC20" w:rsidR="00752315" w:rsidRDefault="00562C9D" w:rsidP="00941357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  <w:r w:rsidR="00305ACA">
              <w:t xml:space="preserve"> &amp; Design Patterns</w:t>
            </w:r>
          </w:p>
          <w:p w14:paraId="44A083E5" w14:textId="77777777" w:rsidR="00D26AC4" w:rsidRDefault="00AD317A" w:rsidP="00941357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E97A65">
              <w:t xml:space="preserve">– SaaS </w:t>
            </w:r>
            <w:r w:rsidR="00AA1D74">
              <w:t>&amp; Networking Security</w:t>
            </w:r>
          </w:p>
          <w:p w14:paraId="1ECD5F06" w14:textId="5CA815DB" w:rsidR="00012EB0" w:rsidRPr="004937AE" w:rsidRDefault="00EC0270" w:rsidP="00941357">
            <w:pPr>
              <w:pStyle w:val="ListBullet"/>
              <w:numPr>
                <w:ilvl w:val="0"/>
                <w:numId w:val="4"/>
              </w:numPr>
            </w:pPr>
            <w:r>
              <w:t xml:space="preserve">Active </w:t>
            </w:r>
            <w:r w:rsidR="0094501F">
              <w:t>L</w:t>
            </w:r>
            <w:r>
              <w:t xml:space="preserve">istening, Team </w:t>
            </w:r>
            <w:r w:rsidR="0094501F">
              <w:t>P</w:t>
            </w:r>
            <w:r>
              <w:t xml:space="preserve">layer, </w:t>
            </w:r>
            <w:r w:rsidR="00CE2736">
              <w:t>W</w:t>
            </w:r>
            <w:r>
              <w:t xml:space="preserve">ork </w:t>
            </w:r>
            <w:r w:rsidR="0094501F">
              <w:t>E</w:t>
            </w:r>
            <w:r>
              <w:t>thic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2C6B3DB7" w:rsidR="005B1D68" w:rsidRDefault="005B4D86" w:rsidP="00941357">
            <w:pPr>
              <w:pStyle w:val="ListBullet"/>
            </w:pPr>
            <w:r>
              <w:t xml:space="preserve">Unreal Engine </w:t>
            </w:r>
            <w:r w:rsidR="009926D3">
              <w:t xml:space="preserve">&amp; </w:t>
            </w:r>
            <w:r>
              <w:t>Multiplayer</w:t>
            </w:r>
          </w:p>
          <w:p w14:paraId="24209FD7" w14:textId="08C993C7" w:rsidR="00752315" w:rsidRDefault="00562C9D" w:rsidP="00941357">
            <w:pPr>
              <w:pStyle w:val="ListBullet"/>
            </w:pPr>
            <w:r>
              <w:t>Product Management</w:t>
            </w:r>
          </w:p>
          <w:p w14:paraId="671F87E2" w14:textId="1DBCD4C2" w:rsidR="00752315" w:rsidRDefault="00305ACA" w:rsidP="00941357">
            <w:pPr>
              <w:pStyle w:val="ListBullet"/>
            </w:pPr>
            <w:r>
              <w:t>Unity</w:t>
            </w:r>
          </w:p>
          <w:p w14:paraId="12A0D399" w14:textId="1CF8320A" w:rsidR="00AF14ED" w:rsidRPr="004937AE" w:rsidRDefault="00AF14ED" w:rsidP="00941357">
            <w:pPr>
              <w:pStyle w:val="ListBullet"/>
            </w:pPr>
            <w:r>
              <w:t>Service Provisioning Proactiv</w:t>
            </w:r>
            <w:r w:rsidR="00C748DE">
              <w:t>ely</w:t>
            </w:r>
            <w:r w:rsidR="00384696">
              <w:t xml:space="preserve"> &amp; </w:t>
            </w:r>
            <w:r>
              <w:t>Reactiv</w:t>
            </w:r>
            <w:r w:rsidR="00C748DE">
              <w:t>ely</w:t>
            </w:r>
          </w:p>
        </w:tc>
      </w:tr>
    </w:tbl>
    <w:p w14:paraId="0CECF6DA" w14:textId="77777777" w:rsidR="005B1D68" w:rsidRDefault="00590FF8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EndPr/>
        <w:sdtContent>
          <w:r w:rsidR="004937AE" w:rsidRPr="00AD3FD8">
            <w:t>Experience</w:t>
          </w:r>
        </w:sdtContent>
      </w:sdt>
    </w:p>
    <w:p w14:paraId="5B4061A0" w14:textId="6AC73848" w:rsidR="0023705D" w:rsidRPr="00513EFC" w:rsidRDefault="00CA6CF3" w:rsidP="00513EFC">
      <w:pPr>
        <w:pStyle w:val="Heading2"/>
      </w:pPr>
      <w:r>
        <w:t>Manager &amp; Lead Develop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7E5009">
        <w:rPr>
          <w:rStyle w:val="Emphasis"/>
        </w:rPr>
        <w:t>Unity3D</w:t>
      </w:r>
      <w:r w:rsidR="00A5359A">
        <w:rPr>
          <w:rStyle w:val="Emphasis"/>
        </w:rPr>
        <w:t xml:space="preserve">, </w:t>
      </w:r>
      <w:r w:rsidR="007E5009">
        <w:rPr>
          <w:rStyle w:val="Emphasis"/>
        </w:rPr>
        <w:t>Remote</w:t>
      </w:r>
    </w:p>
    <w:p w14:paraId="7CD3D0F7" w14:textId="09E0CC47" w:rsidR="00D413F9" w:rsidRPr="00D413F9" w:rsidRDefault="006449A2" w:rsidP="00CA51F0">
      <w:pPr>
        <w:spacing w:after="120"/>
      </w:pPr>
      <w:r>
        <w:t>Collaboration, Version Control, Code Reviews,</w:t>
      </w:r>
      <w:r w:rsidR="00305ACA">
        <w:t xml:space="preserve"> Unit Tests,</w:t>
      </w:r>
      <w:r>
        <w:t xml:space="preserve"> Issue tracking</w:t>
      </w:r>
      <w:r w:rsidR="0058363F">
        <w:t xml:space="preserve"> – tickets, meet-ups, </w:t>
      </w:r>
      <w:r w:rsidR="00A420CB">
        <w:t xml:space="preserve">SWE </w:t>
      </w:r>
      <w:r w:rsidR="0058363F">
        <w:t>Design Patterns</w:t>
      </w:r>
      <w:r w:rsidR="00C44BDA">
        <w:t>, Servers Management</w:t>
      </w:r>
      <w:r w:rsidR="0080757A">
        <w:t>, Team Members Training</w:t>
      </w:r>
    </w:p>
    <w:p w14:paraId="65049488" w14:textId="21C4B0E2" w:rsidR="00D413F9" w:rsidRPr="00513EFC" w:rsidRDefault="00F63631" w:rsidP="00513EFC">
      <w:pPr>
        <w:pStyle w:val="Heading2"/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>Vodafone/Cosmote, Athens, Greece</w:t>
      </w:r>
    </w:p>
    <w:p w14:paraId="7BC30888" w14:textId="4AF18A3F" w:rsidR="00D413F9" w:rsidRPr="00D413F9" w:rsidRDefault="00A842A7" w:rsidP="00CA51F0">
      <w:pPr>
        <w:spacing w:after="120"/>
      </w:pPr>
      <w:r>
        <w:t>Business Service Provisioning and Service Operation</w:t>
      </w:r>
      <w:r w:rsidR="00036B0C">
        <w:t>,</w:t>
      </w:r>
      <w:r w:rsidR="00E27958">
        <w:t xml:space="preserve"> </w:t>
      </w:r>
      <w:r w:rsidR="00E27958" w:rsidRPr="00E27958">
        <w:t>Supporting of Mobile, Fixed Enterprise &amp; Residential, Core Service Platforms, Technology Strategy</w:t>
      </w:r>
      <w:r w:rsidR="00036B0C">
        <w:t xml:space="preserve"> and Internet Connectivity with High-Level and Low-Level Documentation</w:t>
      </w:r>
      <w:r w:rsidR="00361A33">
        <w:t xml:space="preserve"> &amp; implementation.</w:t>
      </w:r>
    </w:p>
    <w:p w14:paraId="3EF7DD43" w14:textId="2FED922F" w:rsidR="00383237" w:rsidRDefault="00590FF8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7551FBF5" w14:textId="4307B2A8" w:rsidR="008744EF" w:rsidRDefault="008744EF" w:rsidP="008744EF">
      <w:pPr>
        <w:pStyle w:val="Heading2"/>
      </w:pPr>
      <w:r>
        <w:t xml:space="preserve">MBA Project Management / </w:t>
      </w:r>
      <w:r>
        <w:rPr>
          <w:rStyle w:val="Emphasis"/>
        </w:rPr>
        <w:t>University of East London, Gr</w:t>
      </w:r>
    </w:p>
    <w:p w14:paraId="2C4AE74A" w14:textId="2B5F0AB0" w:rsidR="0070237E" w:rsidRDefault="00306FB0" w:rsidP="0070237E">
      <w:pPr>
        <w:pStyle w:val="Heading2"/>
        <w:rPr>
          <w:rStyle w:val="Emphasis"/>
        </w:rPr>
      </w:pPr>
      <w:r>
        <w:t>BSc Computer Science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292B4709" w14:textId="46640E8F" w:rsidR="007E5009" w:rsidRPr="007E5009" w:rsidRDefault="007E5009" w:rsidP="0070237E">
      <w:pPr>
        <w:pStyle w:val="Heading2"/>
        <w:rPr>
          <w:iCs/>
          <w:color w:val="595959" w:themeColor="text1" w:themeTint="A6"/>
        </w:rPr>
      </w:pPr>
      <w:r>
        <w:t xml:space="preserve">Security Personnel / </w:t>
      </w:r>
      <w:r>
        <w:rPr>
          <w:rStyle w:val="Emphasis"/>
        </w:rPr>
        <w:t>Vocational Institute, Gr</w:t>
      </w:r>
    </w:p>
    <w:p w14:paraId="6C1A4248" w14:textId="77777777" w:rsidR="00434074" w:rsidRDefault="00590FF8" w:rsidP="00E851BF">
      <w:pPr>
        <w:pStyle w:val="Heading1"/>
        <w:spacing w:before="24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EndPr/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D92B95">
          <w:footerReference w:type="default" r:id="rId17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43B69D1C" w14:textId="033C9A1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/Wri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1EDE" w14:textId="256B51B1" w:rsidR="00DB3A6F" w:rsidRPr="00E851BF" w:rsidRDefault="00DB3A6F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mpu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2129B205" wp14:editId="735CE830">
            <wp:extent cx="106878" cy="106878"/>
            <wp:effectExtent l="0" t="0" r="7620" b="7620"/>
            <wp:docPr id="6" name="Graphic 6" descr="Lapto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Laptop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062" cy="11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F38AB" w14:textId="19FE788C" w:rsidR="00F351C7" w:rsidRPr="00E851BF" w:rsidRDefault="00F351C7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Setting</w:t>
      </w:r>
      <w:r w:rsidR="00440980" w:rsidRPr="00E851BF">
        <w:rPr>
          <w:sz w:val="20"/>
          <w:szCs w:val="20"/>
        </w:rPr>
        <w:t>-</w:t>
      </w:r>
      <w:r w:rsidRPr="00E851BF">
        <w:rPr>
          <w:sz w:val="20"/>
          <w:szCs w:val="20"/>
        </w:rPr>
        <w:t xml:space="preserve">up </w:t>
      </w:r>
      <w:r w:rsidR="00440980" w:rsidRPr="00E851BF">
        <w:rPr>
          <w:sz w:val="20"/>
          <w:szCs w:val="20"/>
        </w:rPr>
        <w:t xml:space="preserve">computer </w:t>
      </w:r>
      <w:r w:rsidRPr="00E851BF">
        <w:rPr>
          <w:sz w:val="20"/>
          <w:szCs w:val="20"/>
        </w:rPr>
        <w:t>networks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526352C6" wp14:editId="4EB4E26B">
            <wp:extent cx="100330" cy="100330"/>
            <wp:effectExtent l="0" t="0" r="0" b="0"/>
            <wp:docPr id="7" name="Graphic 7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Internet with solid fill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92" cy="10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77819" w14:textId="533E7040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Mentoring or coaching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6AE9FB7F" wp14:editId="2DBEDA82">
            <wp:extent cx="121567" cy="121567"/>
            <wp:effectExtent l="0" t="0" r="0" b="0"/>
            <wp:docPr id="16" name="Graphic 16" descr="Business Growt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Business Growth with solid fill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74" cy="14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2339">
        <w:rPr>
          <w:noProof/>
          <w:sz w:val="20"/>
          <w:szCs w:val="20"/>
        </w:rPr>
        <w:drawing>
          <wp:inline distT="0" distB="0" distL="0" distR="0" wp14:anchorId="1D652BF5" wp14:editId="1BB2A824">
            <wp:extent cx="121567" cy="121567"/>
            <wp:effectExtent l="0" t="0" r="0" b="0"/>
            <wp:docPr id="22" name="Graphic 22" descr="Group brainstorm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 descr="Group brainstorm with solid fill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06" cy="13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AD98" w14:textId="3A1A8A98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Building and fixing computer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43BE1D" wp14:editId="3112BEEF">
            <wp:extent cx="122331" cy="122331"/>
            <wp:effectExtent l="0" t="0" r="0" b="0"/>
            <wp:docPr id="21" name="Graphic 21" descr="Comput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Computer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56" cy="15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D6CCA" w14:textId="2DF7C100" w:rsidR="00E84E68" w:rsidRDefault="00E84E6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Analyzing Cinema Movies/Serie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14B3F8A4" wp14:editId="2064DF56">
            <wp:extent cx="121902" cy="121902"/>
            <wp:effectExtent l="0" t="0" r="0" b="0"/>
            <wp:docPr id="19" name="Graphic 19" descr="Dram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Drama with solid fill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30" cy="13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B29E" w14:textId="36D14620" w:rsidR="003426D0" w:rsidRPr="00E851BF" w:rsidRDefault="003426D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6D0" w:rsidRPr="00E851BF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252A7A" w14:textId="77777777" w:rsidR="00766617" w:rsidRDefault="00766617" w:rsidP="00725803">
      <w:pPr>
        <w:spacing w:after="0"/>
      </w:pPr>
      <w:r>
        <w:separator/>
      </w:r>
    </w:p>
  </w:endnote>
  <w:endnote w:type="continuationSeparator" w:id="0">
    <w:p w14:paraId="24E54DC9" w14:textId="77777777" w:rsidR="00766617" w:rsidRDefault="00766617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4C675" w14:textId="77777777" w:rsidR="00766617" w:rsidRDefault="00766617" w:rsidP="00725803">
      <w:pPr>
        <w:spacing w:after="0"/>
      </w:pPr>
      <w:r>
        <w:separator/>
      </w:r>
    </w:p>
  </w:footnote>
  <w:footnote w:type="continuationSeparator" w:id="0">
    <w:p w14:paraId="3C14D374" w14:textId="77777777" w:rsidR="00766617" w:rsidRDefault="00766617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AE8C0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2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kwqwUAo7/TdCwAAAA="/>
  </w:docVars>
  <w:rsids>
    <w:rsidRoot w:val="0047720C"/>
    <w:rsid w:val="00012EB0"/>
    <w:rsid w:val="00025E77"/>
    <w:rsid w:val="00027312"/>
    <w:rsid w:val="00036B0C"/>
    <w:rsid w:val="00055C65"/>
    <w:rsid w:val="000645F2"/>
    <w:rsid w:val="00082F03"/>
    <w:rsid w:val="000835A0"/>
    <w:rsid w:val="000934A2"/>
    <w:rsid w:val="000E38E0"/>
    <w:rsid w:val="000F35D6"/>
    <w:rsid w:val="00122C85"/>
    <w:rsid w:val="00143431"/>
    <w:rsid w:val="00153B9E"/>
    <w:rsid w:val="0019183D"/>
    <w:rsid w:val="001953AC"/>
    <w:rsid w:val="001A0097"/>
    <w:rsid w:val="001B0955"/>
    <w:rsid w:val="001D0E87"/>
    <w:rsid w:val="001E4E6D"/>
    <w:rsid w:val="00227784"/>
    <w:rsid w:val="0023705D"/>
    <w:rsid w:val="00250A31"/>
    <w:rsid w:val="00251C13"/>
    <w:rsid w:val="002922D0"/>
    <w:rsid w:val="0029663E"/>
    <w:rsid w:val="002F473C"/>
    <w:rsid w:val="00305ACA"/>
    <w:rsid w:val="00306FB0"/>
    <w:rsid w:val="003163C2"/>
    <w:rsid w:val="003200EB"/>
    <w:rsid w:val="00332692"/>
    <w:rsid w:val="0033356E"/>
    <w:rsid w:val="00340B03"/>
    <w:rsid w:val="003426D0"/>
    <w:rsid w:val="00355DF8"/>
    <w:rsid w:val="00361A33"/>
    <w:rsid w:val="00380AE7"/>
    <w:rsid w:val="00383237"/>
    <w:rsid w:val="00384696"/>
    <w:rsid w:val="003A6943"/>
    <w:rsid w:val="003C1661"/>
    <w:rsid w:val="00410BA2"/>
    <w:rsid w:val="00434074"/>
    <w:rsid w:val="00440980"/>
    <w:rsid w:val="00451253"/>
    <w:rsid w:val="00463C3B"/>
    <w:rsid w:val="00473DC6"/>
    <w:rsid w:val="0047720C"/>
    <w:rsid w:val="00484421"/>
    <w:rsid w:val="004937AE"/>
    <w:rsid w:val="004A0673"/>
    <w:rsid w:val="004E2970"/>
    <w:rsid w:val="004F091E"/>
    <w:rsid w:val="005026DD"/>
    <w:rsid w:val="00513EFC"/>
    <w:rsid w:val="00515B29"/>
    <w:rsid w:val="0052113B"/>
    <w:rsid w:val="00526F7D"/>
    <w:rsid w:val="005368F2"/>
    <w:rsid w:val="00562C9D"/>
    <w:rsid w:val="00564951"/>
    <w:rsid w:val="00570507"/>
    <w:rsid w:val="00573BF9"/>
    <w:rsid w:val="0058363F"/>
    <w:rsid w:val="00590FF8"/>
    <w:rsid w:val="005A4A49"/>
    <w:rsid w:val="005B1D68"/>
    <w:rsid w:val="005B4D86"/>
    <w:rsid w:val="00611B37"/>
    <w:rsid w:val="006252B4"/>
    <w:rsid w:val="006449A2"/>
    <w:rsid w:val="00644D34"/>
    <w:rsid w:val="00646BA2"/>
    <w:rsid w:val="00675EA0"/>
    <w:rsid w:val="00687F4A"/>
    <w:rsid w:val="0069488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52315"/>
    <w:rsid w:val="00755EDC"/>
    <w:rsid w:val="007563C9"/>
    <w:rsid w:val="00763D57"/>
    <w:rsid w:val="00766617"/>
    <w:rsid w:val="007709B9"/>
    <w:rsid w:val="00792339"/>
    <w:rsid w:val="007953D3"/>
    <w:rsid w:val="007E5009"/>
    <w:rsid w:val="0080173D"/>
    <w:rsid w:val="0080757A"/>
    <w:rsid w:val="00821084"/>
    <w:rsid w:val="00857E6B"/>
    <w:rsid w:val="00863D20"/>
    <w:rsid w:val="00874175"/>
    <w:rsid w:val="008744EF"/>
    <w:rsid w:val="00884B9C"/>
    <w:rsid w:val="008968C4"/>
    <w:rsid w:val="008C6C5B"/>
    <w:rsid w:val="008D7C1C"/>
    <w:rsid w:val="008F3383"/>
    <w:rsid w:val="009110D8"/>
    <w:rsid w:val="0092291B"/>
    <w:rsid w:val="00932D92"/>
    <w:rsid w:val="00941357"/>
    <w:rsid w:val="0094501F"/>
    <w:rsid w:val="0095272C"/>
    <w:rsid w:val="00972024"/>
    <w:rsid w:val="009926D3"/>
    <w:rsid w:val="009979E2"/>
    <w:rsid w:val="009A68D3"/>
    <w:rsid w:val="009A6EA5"/>
    <w:rsid w:val="009B35A8"/>
    <w:rsid w:val="009F04D2"/>
    <w:rsid w:val="009F2BA7"/>
    <w:rsid w:val="009F6DA0"/>
    <w:rsid w:val="00A01182"/>
    <w:rsid w:val="00A23AA0"/>
    <w:rsid w:val="00A420CB"/>
    <w:rsid w:val="00A505F4"/>
    <w:rsid w:val="00A5359A"/>
    <w:rsid w:val="00A842A7"/>
    <w:rsid w:val="00A86EFF"/>
    <w:rsid w:val="00AA1D74"/>
    <w:rsid w:val="00AD13CB"/>
    <w:rsid w:val="00AD317A"/>
    <w:rsid w:val="00AD3FD8"/>
    <w:rsid w:val="00AE210F"/>
    <w:rsid w:val="00AF14ED"/>
    <w:rsid w:val="00B370A8"/>
    <w:rsid w:val="00BC02E2"/>
    <w:rsid w:val="00BC7376"/>
    <w:rsid w:val="00BD669A"/>
    <w:rsid w:val="00C01B2F"/>
    <w:rsid w:val="00C04DF6"/>
    <w:rsid w:val="00C13F2B"/>
    <w:rsid w:val="00C43D65"/>
    <w:rsid w:val="00C44BDA"/>
    <w:rsid w:val="00C748DE"/>
    <w:rsid w:val="00C84833"/>
    <w:rsid w:val="00C9044F"/>
    <w:rsid w:val="00CA51F0"/>
    <w:rsid w:val="00CA6CF3"/>
    <w:rsid w:val="00CE035B"/>
    <w:rsid w:val="00CE2736"/>
    <w:rsid w:val="00D2420D"/>
    <w:rsid w:val="00D26AC4"/>
    <w:rsid w:val="00D30382"/>
    <w:rsid w:val="00D413F9"/>
    <w:rsid w:val="00D44E50"/>
    <w:rsid w:val="00D5408C"/>
    <w:rsid w:val="00D861CE"/>
    <w:rsid w:val="00D90060"/>
    <w:rsid w:val="00D92B95"/>
    <w:rsid w:val="00DA7F07"/>
    <w:rsid w:val="00DB3A6F"/>
    <w:rsid w:val="00E01DA1"/>
    <w:rsid w:val="00E03F71"/>
    <w:rsid w:val="00E154B5"/>
    <w:rsid w:val="00E23094"/>
    <w:rsid w:val="00E232F0"/>
    <w:rsid w:val="00E267C7"/>
    <w:rsid w:val="00E27958"/>
    <w:rsid w:val="00E52791"/>
    <w:rsid w:val="00E56830"/>
    <w:rsid w:val="00E83195"/>
    <w:rsid w:val="00E84E68"/>
    <w:rsid w:val="00E851BF"/>
    <w:rsid w:val="00E97A65"/>
    <w:rsid w:val="00EB6888"/>
    <w:rsid w:val="00EC0270"/>
    <w:rsid w:val="00ED2285"/>
    <w:rsid w:val="00ED59C7"/>
    <w:rsid w:val="00F00A4F"/>
    <w:rsid w:val="00F13F6A"/>
    <w:rsid w:val="00F33CD8"/>
    <w:rsid w:val="00F351C7"/>
    <w:rsid w:val="00F63631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9A6E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6.svg"/><Relationship Id="rId21" Type="http://schemas.openxmlformats.org/officeDocument/2006/relationships/image" Target="media/image8.sv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svg"/><Relationship Id="rId50" Type="http://schemas.openxmlformats.org/officeDocument/2006/relationships/image" Target="media/image37.png"/><Relationship Id="rId55" Type="http://schemas.openxmlformats.org/officeDocument/2006/relationships/image" Target="media/image42.sv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svg"/><Relationship Id="rId29" Type="http://schemas.openxmlformats.org/officeDocument/2006/relationships/image" Target="media/image16.svg"/><Relationship Id="rId11" Type="http://schemas.openxmlformats.org/officeDocument/2006/relationships/hyperlink" Target="https://github.com/michailmarkou1995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svg"/><Relationship Id="rId40" Type="http://schemas.openxmlformats.org/officeDocument/2006/relationships/image" Target="media/image27.png"/><Relationship Id="rId45" Type="http://schemas.openxmlformats.org/officeDocument/2006/relationships/image" Target="media/image32.svg"/><Relationship Id="rId53" Type="http://schemas.openxmlformats.org/officeDocument/2006/relationships/image" Target="media/image40.svg"/><Relationship Id="rId58" Type="http://schemas.openxmlformats.org/officeDocument/2006/relationships/theme" Target="theme/theme1.xml"/><Relationship Id="rId5" Type="http://schemas.openxmlformats.org/officeDocument/2006/relationships/settings" Target="settings.xml"/><Relationship Id="rId19" Type="http://schemas.openxmlformats.org/officeDocument/2006/relationships/image" Target="media/image6.svg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/" TargetMode="External"/><Relationship Id="rId14" Type="http://schemas.openxmlformats.org/officeDocument/2006/relationships/hyperlink" Target="https://www.artstation.com/michailmarkou1995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svg"/><Relationship Id="rId30" Type="http://schemas.openxmlformats.org/officeDocument/2006/relationships/image" Target="media/image17.png"/><Relationship Id="rId35" Type="http://schemas.openxmlformats.org/officeDocument/2006/relationships/image" Target="media/image22.svg"/><Relationship Id="rId43" Type="http://schemas.openxmlformats.org/officeDocument/2006/relationships/image" Target="media/image30.svg"/><Relationship Id="rId48" Type="http://schemas.openxmlformats.org/officeDocument/2006/relationships/image" Target="media/image35.png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38.svg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5" Type="http://schemas.openxmlformats.org/officeDocument/2006/relationships/image" Target="media/image12.svg"/><Relationship Id="rId33" Type="http://schemas.openxmlformats.org/officeDocument/2006/relationships/image" Target="media/image20.sv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0" Type="http://schemas.openxmlformats.org/officeDocument/2006/relationships/image" Target="media/image7.png"/><Relationship Id="rId41" Type="http://schemas.openxmlformats.org/officeDocument/2006/relationships/image" Target="media/image28.svg"/><Relationship Id="rId54" Type="http://schemas.openxmlformats.org/officeDocument/2006/relationships/image" Target="media/image4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0.sv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svg"/><Relationship Id="rId57" Type="http://schemas.openxmlformats.org/officeDocument/2006/relationships/glossaryDocument" Target="glossary/document.xml"/><Relationship Id="rId10" Type="http://schemas.openxmlformats.org/officeDocument/2006/relationships/hyperlink" Target="mailto:michailmarkou1995@outlook.com.gr" TargetMode="External"/><Relationship Id="rId31" Type="http://schemas.openxmlformats.org/officeDocument/2006/relationships/image" Target="media/image18.svg"/><Relationship Id="rId44" Type="http://schemas.openxmlformats.org/officeDocument/2006/relationships/image" Target="media/image31.png"/><Relationship Id="rId52" Type="http://schemas.openxmlformats.org/officeDocument/2006/relationships/image" Target="media/image3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445018"/>
    <w:rsid w:val="0061425E"/>
    <w:rsid w:val="00E5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90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114</cp:revision>
  <dcterms:created xsi:type="dcterms:W3CDTF">2021-12-07T08:29:00Z</dcterms:created>
  <dcterms:modified xsi:type="dcterms:W3CDTF">2022-07-26T05:03:00Z</dcterms:modified>
  <cp:category>Markou</cp:category>
</cp:coreProperties>
</file>